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256E0" w14:textId="25586524" w:rsidR="00D67168" w:rsidRDefault="00413017">
      <w:pPr>
        <w:rPr>
          <w:b/>
        </w:rPr>
      </w:pPr>
      <w:r>
        <w:rPr>
          <w:b/>
        </w:rPr>
        <w:t>22-9</w:t>
      </w:r>
    </w:p>
    <w:p w14:paraId="16F24A0B" w14:textId="1AFD1C19" w:rsidR="007B4BD6" w:rsidRDefault="009C3181" w:rsidP="009C3181">
      <w:pPr>
        <w:pStyle w:val="Heading1"/>
      </w:pPr>
      <w:r>
        <w:t>Difference between Function and Method</w:t>
      </w:r>
    </w:p>
    <w:p w14:paraId="7B2B9E08" w14:textId="29058CA5" w:rsidR="00702AF8" w:rsidRDefault="00B07CFB" w:rsidP="00702AF8">
      <w:r>
        <w:rPr>
          <w:b/>
        </w:rPr>
        <w:t>Function:</w:t>
      </w:r>
      <w:r w:rsidR="00B86A9F">
        <w:rPr>
          <w:b/>
        </w:rPr>
        <w:t xml:space="preserve"> </w:t>
      </w:r>
      <w:r w:rsidR="00B86A9F">
        <w:t>codes doing something</w:t>
      </w:r>
      <w:r>
        <w:rPr>
          <w:b/>
        </w:rPr>
        <w:t xml:space="preserve"> </w:t>
      </w:r>
      <w:r>
        <w:t>written by Human</w:t>
      </w:r>
    </w:p>
    <w:p w14:paraId="71DA8F95" w14:textId="7E346C33" w:rsidR="00E96468" w:rsidRDefault="00DC16A6" w:rsidP="00702AF8">
      <w:r>
        <w:rPr>
          <w:b/>
        </w:rPr>
        <w:t>Method:</w:t>
      </w:r>
      <w:r w:rsidR="00C61C4F">
        <w:rPr>
          <w:b/>
        </w:rPr>
        <w:t xml:space="preserve"> </w:t>
      </w:r>
      <w:r w:rsidR="00C61C4F">
        <w:t>codes doing something</w:t>
      </w:r>
      <w:r>
        <w:rPr>
          <w:b/>
        </w:rPr>
        <w:t xml:space="preserve"> </w:t>
      </w:r>
      <w:r>
        <w:t>written by Machine</w:t>
      </w:r>
    </w:p>
    <w:p w14:paraId="3C27D2DE" w14:textId="74AEB77E" w:rsidR="0062692E" w:rsidRDefault="0062692E" w:rsidP="00702AF8"/>
    <w:p w14:paraId="6DC26271" w14:textId="77777777" w:rsidR="00384CBB" w:rsidRDefault="00384CBB" w:rsidP="00702AF8"/>
    <w:p w14:paraId="23B648AB" w14:textId="1BA442ED" w:rsidR="0062692E" w:rsidRPr="00EA2E74" w:rsidRDefault="00384CBB" w:rsidP="0062692E">
      <w:pPr>
        <w:pStyle w:val="Heading1"/>
        <w:rPr>
          <w:i/>
        </w:rPr>
      </w:pPr>
      <w:r>
        <w:t>Using jQuery</w:t>
      </w:r>
    </w:p>
    <w:p w14:paraId="07A84C67" w14:textId="7094EEF4" w:rsidR="0028736B" w:rsidRDefault="00EA2E74" w:rsidP="0028736B">
      <w:pPr>
        <w:rPr>
          <w:i/>
        </w:rPr>
      </w:pPr>
      <w:r w:rsidRPr="00EA2E74">
        <w:rPr>
          <w:i/>
        </w:rPr>
        <w:t>src="https://ajax.googleapis.com/ajax/libs/jquery/3.3.1/jquery.min.js"&gt;</w:t>
      </w:r>
    </w:p>
    <w:p w14:paraId="1CA00293" w14:textId="1521A569" w:rsidR="006C4359" w:rsidRDefault="006C4359" w:rsidP="0028736B">
      <w:r>
        <w:t xml:space="preserve">Add BEFORE the </w:t>
      </w:r>
      <w:proofErr w:type="spellStart"/>
      <w:proofErr w:type="gramStart"/>
      <w:r>
        <w:t>js</w:t>
      </w:r>
      <w:proofErr w:type="spellEnd"/>
      <w:r>
        <w:t xml:space="preserve"> !!</w:t>
      </w:r>
      <w:proofErr w:type="gramEnd"/>
    </w:p>
    <w:p w14:paraId="46D361AB" w14:textId="77777777" w:rsidR="00951C3A" w:rsidRPr="006C4359" w:rsidRDefault="00951C3A" w:rsidP="0028736B"/>
    <w:p w14:paraId="0EF9B43E" w14:textId="2AAAD4E5" w:rsidR="00BB5C25" w:rsidRDefault="00902D21" w:rsidP="00902D21">
      <w:r>
        <w:t>&lt;script&gt;&lt;/script&gt;</w:t>
      </w:r>
      <w:r w:rsidR="00BB5C25">
        <w:t xml:space="preserve">: only needed when used in html (no need when used in </w:t>
      </w:r>
      <w:proofErr w:type="spellStart"/>
      <w:r w:rsidR="00BB5C25">
        <w:t>js</w:t>
      </w:r>
      <w:proofErr w:type="spellEnd"/>
      <w:r w:rsidR="00BB5C25">
        <w:t>)</w:t>
      </w:r>
    </w:p>
    <w:p w14:paraId="76B629EF" w14:textId="4573A05F" w:rsidR="000326F1" w:rsidRDefault="000326F1" w:rsidP="00902D21"/>
    <w:p w14:paraId="7FDC41BC" w14:textId="2E6439B6" w:rsidR="000326F1" w:rsidRPr="0068433D" w:rsidRDefault="00EC5D72" w:rsidP="00EC5D72">
      <w:pPr>
        <w:pStyle w:val="a"/>
        <w:rPr>
          <w:b/>
        </w:rPr>
      </w:pPr>
      <w:r w:rsidRPr="0068433D">
        <w:rPr>
          <w:b/>
        </w:rPr>
        <w:t xml:space="preserve">Homework: </w:t>
      </w:r>
    </w:p>
    <w:p w14:paraId="5606D268" w14:textId="09AC11A2" w:rsidR="00F64DAA" w:rsidRPr="00902D21" w:rsidRDefault="002F121B" w:rsidP="00EC5D72">
      <w:pPr>
        <w:pStyle w:val="a"/>
      </w:pPr>
      <w:r>
        <w:t>Taking value from the calculator</w:t>
      </w:r>
      <w:bookmarkStart w:id="0" w:name="_GoBack"/>
      <w:bookmarkEnd w:id="0"/>
    </w:p>
    <w:sectPr w:rsidR="00F64DAA" w:rsidRPr="00902D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c1MDcyNzYyNjZS0lEKTi0uzszPAykwrAUAw8o6iiwAAAA="/>
  </w:docVars>
  <w:rsids>
    <w:rsidRoot w:val="00CB4B27"/>
    <w:rsid w:val="000326F1"/>
    <w:rsid w:val="0009029C"/>
    <w:rsid w:val="000953F9"/>
    <w:rsid w:val="0028736B"/>
    <w:rsid w:val="002F121B"/>
    <w:rsid w:val="00384CBB"/>
    <w:rsid w:val="00413017"/>
    <w:rsid w:val="0062692E"/>
    <w:rsid w:val="0068433D"/>
    <w:rsid w:val="006C4359"/>
    <w:rsid w:val="00702AF8"/>
    <w:rsid w:val="00735146"/>
    <w:rsid w:val="007B4BD6"/>
    <w:rsid w:val="00902D21"/>
    <w:rsid w:val="00951C3A"/>
    <w:rsid w:val="009C3181"/>
    <w:rsid w:val="00B07CFB"/>
    <w:rsid w:val="00B86A9F"/>
    <w:rsid w:val="00BB5C25"/>
    <w:rsid w:val="00C61C4F"/>
    <w:rsid w:val="00CB4B27"/>
    <w:rsid w:val="00D67168"/>
    <w:rsid w:val="00DC16A6"/>
    <w:rsid w:val="00E32B9B"/>
    <w:rsid w:val="00E96468"/>
    <w:rsid w:val="00EA2E74"/>
    <w:rsid w:val="00EC5D72"/>
    <w:rsid w:val="00F64DAA"/>
    <w:rsid w:val="00FC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1D561"/>
  <w15:chartTrackingRefBased/>
  <w15:docId w15:val="{5AF71B29-C0D4-4CC8-B722-A7D535251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31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1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">
    <w:name w:val=":"/>
    <w:basedOn w:val="Normal"/>
    <w:qFormat/>
    <w:rsid w:val="00EC5D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ong Pham</dc:creator>
  <cp:keywords/>
  <dc:description/>
  <cp:lastModifiedBy>Chuong Pham</cp:lastModifiedBy>
  <cp:revision>41</cp:revision>
  <dcterms:created xsi:type="dcterms:W3CDTF">2018-09-22T10:58:00Z</dcterms:created>
  <dcterms:modified xsi:type="dcterms:W3CDTF">2018-09-22T14:25:00Z</dcterms:modified>
</cp:coreProperties>
</file>